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E2CAC" w14:textId="77777777" w:rsidR="003600B7" w:rsidRDefault="003600B7" w:rsidP="003600B7">
      <w:pPr>
        <w:jc w:val="center"/>
        <w:rPr>
          <w:b/>
          <w:sz w:val="28"/>
          <w:szCs w:val="28"/>
          <w:u w:val="single"/>
        </w:rPr>
      </w:pPr>
    </w:p>
    <w:p w14:paraId="18F48459" w14:textId="77777777" w:rsidR="003600B7" w:rsidRDefault="003600B7" w:rsidP="003600B7">
      <w:pPr>
        <w:jc w:val="center"/>
      </w:pPr>
      <w:r>
        <w:rPr>
          <w:b/>
          <w:sz w:val="28"/>
          <w:szCs w:val="28"/>
          <w:u w:val="single"/>
        </w:rPr>
        <w:t>Trespass Affidavit</w:t>
      </w:r>
    </w:p>
    <w:p w14:paraId="77861735" w14:textId="77777777" w:rsidR="003600B7" w:rsidRDefault="003600B7" w:rsidP="003600B7">
      <w:pPr>
        <w:jc w:val="center"/>
      </w:pPr>
    </w:p>
    <w:p w14:paraId="6E353407" w14:textId="77777777" w:rsidR="003600B7" w:rsidRDefault="003600B7" w:rsidP="003600B7">
      <w:pPr>
        <w:jc w:val="both"/>
        <w:rPr>
          <w:b/>
        </w:rPr>
      </w:pPr>
      <w:r>
        <w:rPr>
          <w:b/>
        </w:rPr>
        <w:t>(State of Texas)</w:t>
      </w:r>
    </w:p>
    <w:p w14:paraId="0A19E06A" w14:textId="77777777" w:rsidR="003600B7" w:rsidRDefault="003600B7" w:rsidP="003600B7">
      <w:pPr>
        <w:jc w:val="both"/>
        <w:rPr>
          <w:b/>
        </w:rPr>
      </w:pPr>
      <w:r>
        <w:rPr>
          <w:b/>
        </w:rPr>
        <w:t>(County of Harris)</w:t>
      </w:r>
    </w:p>
    <w:p w14:paraId="1DC2FD54" w14:textId="77777777" w:rsidR="003600B7" w:rsidRDefault="003600B7" w:rsidP="003600B7">
      <w:pPr>
        <w:jc w:val="both"/>
        <w:rPr>
          <w:b/>
        </w:rPr>
      </w:pPr>
    </w:p>
    <w:p w14:paraId="5C7D498B" w14:textId="297742E5" w:rsidR="003600B7" w:rsidRDefault="003600B7" w:rsidP="003600B7">
      <w:pPr>
        <w:jc w:val="both"/>
        <w:rPr>
          <w:b/>
        </w:rPr>
      </w:pPr>
      <w:r>
        <w:rPr>
          <w:b/>
        </w:rPr>
        <w:t xml:space="preserve">I,  </w:t>
      </w:r>
      <w:r>
        <w:rPr>
          <w:b/>
        </w:rPr>
        <w:fldChar w:fldCharType="begin">
          <w:ffData>
            <w:name w:val="Text1"/>
            <w:enabled/>
            <w:calcOnExit w:val="0"/>
            <w:textInput>
              <w:maxLength w:val="125"/>
              <w:format w:val="TITLE CASE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 w:rsidR="00C36470">
        <w:rPr>
          <w:b/>
        </w:rPr>
        <w:t xml:space="preserve">Name Here </w:t>
      </w:r>
      <w:r>
        <w:rPr>
          <w:b/>
        </w:rPr>
        <w:fldChar w:fldCharType="end"/>
      </w:r>
      <w:r>
        <w:rPr>
          <w:b/>
        </w:rPr>
        <w:t xml:space="preserve">, am the lawful owner/agent in lawful possession/control of the property located at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600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 w:rsidR="00616E5A">
        <w:rPr>
          <w:b/>
        </w:rPr>
        <w:t xml:space="preserve">GULF FREEWAY </w:t>
      </w:r>
      <w:r>
        <w:rPr>
          <w:b/>
        </w:rPr>
        <w:fldChar w:fldCharType="end"/>
      </w:r>
      <w:r>
        <w:rPr>
          <w:b/>
        </w:rPr>
        <w:t xml:space="preserve"> in the city of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600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 w:rsidR="0025178A">
        <w:rPr>
          <w:b/>
        </w:rPr>
        <w:t xml:space="preserve"> </w:t>
      </w:r>
      <w:r w:rsidR="00B82DBC">
        <w:rPr>
          <w:b/>
        </w:rPr>
        <w:t>HOUSTON</w:t>
      </w:r>
      <w:r>
        <w:rPr>
          <w:b/>
        </w:rPr>
        <w:fldChar w:fldCharType="end"/>
      </w:r>
      <w:r>
        <w:rPr>
          <w:b/>
        </w:rPr>
        <w:t>, Harris County, Texas.  I request all persons, who are not lawfully on the property to immediately leave or face arrest pursuant to Penal Code Section 30.05.</w:t>
      </w:r>
    </w:p>
    <w:p w14:paraId="4D7B4505" w14:textId="77777777" w:rsidR="003600B7" w:rsidRDefault="003600B7" w:rsidP="003600B7">
      <w:pPr>
        <w:jc w:val="both"/>
        <w:rPr>
          <w:b/>
        </w:rPr>
      </w:pPr>
    </w:p>
    <w:p w14:paraId="0D139D66" w14:textId="77777777" w:rsidR="003600B7" w:rsidRDefault="003600B7" w:rsidP="003600B7">
      <w:pPr>
        <w:jc w:val="both"/>
      </w:pPr>
      <w:r>
        <w:rPr>
          <w:b/>
        </w:rPr>
        <w:t xml:space="preserve">In addition, I will cooperate fully in the prosecution of anyone arrested of a violation of any local or state law, including trespassing and vandalism.  </w:t>
      </w:r>
    </w:p>
    <w:p w14:paraId="4489F798" w14:textId="77777777" w:rsidR="003600B7" w:rsidRDefault="003600B7" w:rsidP="003600B7">
      <w:pPr>
        <w:jc w:val="both"/>
      </w:pPr>
    </w:p>
    <w:p w14:paraId="7BEC5C21" w14:textId="77777777" w:rsidR="003600B7" w:rsidRDefault="003600B7" w:rsidP="003600B7">
      <w:pPr>
        <w:jc w:val="both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52"/>
        <w:gridCol w:w="6308"/>
      </w:tblGrid>
      <w:tr w:rsidR="003600B7" w14:paraId="0162EFF8" w14:textId="77777777" w:rsidTr="003600B7">
        <w:tc>
          <w:tcPr>
            <w:tcW w:w="3168" w:type="dxa"/>
            <w:hideMark/>
          </w:tcPr>
          <w:p w14:paraId="35975CFE" w14:textId="77777777" w:rsidR="003600B7" w:rsidRDefault="003600B7">
            <w:pPr>
              <w:jc w:val="both"/>
            </w:pPr>
            <w:r>
              <w:t>Owner/Agent Name:</w:t>
            </w:r>
          </w:p>
        </w:tc>
        <w:bookmarkStart w:id="0" w:name="Text1"/>
        <w:tc>
          <w:tcPr>
            <w:tcW w:w="669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AD7519F" w14:textId="798B7CCE" w:rsidR="003600B7" w:rsidRDefault="003600B7">
            <w:pPr>
              <w:jc w:val="both"/>
              <w:rPr>
                <w:b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125"/>
                    <w:format w:val="TITLE 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fldChar w:fldCharType="separate"/>
            </w:r>
            <w:r w:rsidR="00616E5A">
              <w:t>Reporting Pary</w:t>
            </w:r>
            <w:r>
              <w:fldChar w:fldCharType="end"/>
            </w:r>
            <w:bookmarkEnd w:id="0"/>
          </w:p>
        </w:tc>
      </w:tr>
    </w:tbl>
    <w:p w14:paraId="4B9CC134" w14:textId="77777777" w:rsidR="003600B7" w:rsidRDefault="003600B7" w:rsidP="003600B7">
      <w:pPr>
        <w:jc w:val="both"/>
        <w:rPr>
          <w:sz w:val="12"/>
          <w:szCs w:val="1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395"/>
        <w:gridCol w:w="3965"/>
      </w:tblGrid>
      <w:tr w:rsidR="003600B7" w14:paraId="786A17AD" w14:textId="77777777" w:rsidTr="0064362E">
        <w:trPr>
          <w:trHeight w:val="270"/>
        </w:trPr>
        <w:tc>
          <w:tcPr>
            <w:tcW w:w="5688" w:type="dxa"/>
            <w:hideMark/>
          </w:tcPr>
          <w:p w14:paraId="57ACC600" w14:textId="77777777" w:rsidR="003600B7" w:rsidRDefault="003600B7" w:rsidP="0064362E">
            <w:pPr>
              <w:pStyle w:val="NoSpacing"/>
            </w:pPr>
            <w:r>
              <w:t>Driver’s</w:t>
            </w:r>
            <w:r w:rsidR="0064362E">
              <w:t xml:space="preserve"> </w:t>
            </w:r>
            <w:r>
              <w:t>License Number &amp; State or valid</w:t>
            </w:r>
            <w:r w:rsidR="0064362E">
              <w:t xml:space="preserve"> I.D.: </w:t>
            </w:r>
          </w:p>
        </w:tc>
        <w:tc>
          <w:tcPr>
            <w:tcW w:w="417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34D8B3" w14:textId="6D184B8D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25"/>
                    <w:format w:val="TITLE 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Txdl#</w:t>
            </w:r>
            <w:r>
              <w:rPr>
                <w:b/>
              </w:rPr>
              <w:fldChar w:fldCharType="end"/>
            </w:r>
          </w:p>
        </w:tc>
      </w:tr>
    </w:tbl>
    <w:p w14:paraId="191B4116" w14:textId="77777777" w:rsidR="003600B7" w:rsidRDefault="003600B7" w:rsidP="003600B7">
      <w:pPr>
        <w:jc w:val="both"/>
        <w:rPr>
          <w:sz w:val="12"/>
          <w:szCs w:val="1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670"/>
        <w:gridCol w:w="6696"/>
      </w:tblGrid>
      <w:tr w:rsidR="003600B7" w14:paraId="4C8A7CC7" w14:textId="77777777" w:rsidTr="003600B7">
        <w:tc>
          <w:tcPr>
            <w:tcW w:w="1670" w:type="dxa"/>
            <w:hideMark/>
          </w:tcPr>
          <w:p w14:paraId="459C9892" w14:textId="77777777" w:rsidR="003600B7" w:rsidRDefault="003600B7">
            <w:pPr>
              <w:jc w:val="both"/>
            </w:pPr>
            <w:r>
              <w:t>Date of Birth:</w:t>
            </w:r>
          </w:p>
        </w:tc>
        <w:tc>
          <w:tcPr>
            <w:tcW w:w="669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395FFFE" w14:textId="12B5D48A" w:rsidR="003600B7" w:rsidRDefault="003600B7">
            <w:pPr>
              <w:jc w:val="both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"/>
                    <w:format w:val="TITLE 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77E1BF66" w14:textId="77777777" w:rsidR="003600B7" w:rsidRDefault="003600B7" w:rsidP="003600B7">
      <w:pPr>
        <w:jc w:val="both"/>
        <w:rPr>
          <w:sz w:val="12"/>
          <w:szCs w:val="1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070"/>
        <w:gridCol w:w="8290"/>
      </w:tblGrid>
      <w:tr w:rsidR="003600B7" w14:paraId="2163A7CE" w14:textId="77777777" w:rsidTr="003600B7">
        <w:tc>
          <w:tcPr>
            <w:tcW w:w="1070" w:type="dxa"/>
            <w:hideMark/>
          </w:tcPr>
          <w:p w14:paraId="2A78957B" w14:textId="77777777" w:rsidR="003600B7" w:rsidRDefault="003600B7">
            <w:pPr>
              <w:jc w:val="both"/>
            </w:pPr>
            <w:r>
              <w:t>Address:</w:t>
            </w:r>
          </w:p>
        </w:tc>
        <w:tc>
          <w:tcPr>
            <w:tcW w:w="879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0B5909" w14:textId="05ACBAF1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0729554B" w14:textId="77777777" w:rsidR="003600B7" w:rsidRDefault="003600B7" w:rsidP="003600B7">
      <w:pPr>
        <w:jc w:val="both"/>
        <w:rPr>
          <w:sz w:val="12"/>
          <w:szCs w:val="1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97"/>
        <w:gridCol w:w="3293"/>
        <w:gridCol w:w="763"/>
        <w:gridCol w:w="1994"/>
        <w:gridCol w:w="616"/>
        <w:gridCol w:w="1997"/>
      </w:tblGrid>
      <w:tr w:rsidR="003600B7" w14:paraId="75D60C5C" w14:textId="77777777" w:rsidTr="003600B7">
        <w:tc>
          <w:tcPr>
            <w:tcW w:w="697" w:type="dxa"/>
            <w:hideMark/>
          </w:tcPr>
          <w:p w14:paraId="57B9CE59" w14:textId="77777777" w:rsidR="003600B7" w:rsidRDefault="003600B7">
            <w:pPr>
              <w:jc w:val="both"/>
            </w:pPr>
            <w:r>
              <w:t>City: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2E1DB4" w14:textId="24FECCF4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25"/>
                    <w:format w:val="TITLE 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763" w:type="dxa"/>
            <w:hideMark/>
          </w:tcPr>
          <w:p w14:paraId="1A362F0D" w14:textId="77777777" w:rsidR="003600B7" w:rsidRDefault="003600B7">
            <w:pPr>
              <w:jc w:val="both"/>
            </w:pPr>
            <w:r>
              <w:t>State: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B7C317" w14:textId="3DA300A6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5"/>
                    <w:format w:val="UPPER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616" w:type="dxa"/>
            <w:hideMark/>
          </w:tcPr>
          <w:p w14:paraId="43C41A21" w14:textId="77777777" w:rsidR="003600B7" w:rsidRDefault="003600B7">
            <w:pPr>
              <w:jc w:val="both"/>
            </w:pPr>
            <w:r>
              <w:t>Zip: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2B367C" w14:textId="7605D928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2FA5130B" w14:textId="77777777" w:rsidR="003600B7" w:rsidRDefault="003600B7" w:rsidP="003600B7">
      <w:pPr>
        <w:jc w:val="both"/>
        <w:rPr>
          <w:sz w:val="12"/>
          <w:szCs w:val="12"/>
        </w:rPr>
      </w:pPr>
    </w:p>
    <w:tbl>
      <w:tblPr>
        <w:tblW w:w="10034" w:type="dxa"/>
        <w:tblLook w:val="01E0" w:firstRow="1" w:lastRow="1" w:firstColumn="1" w:lastColumn="1" w:noHBand="0" w:noVBand="0"/>
      </w:tblPr>
      <w:tblGrid>
        <w:gridCol w:w="1728"/>
        <w:gridCol w:w="1980"/>
        <w:gridCol w:w="1497"/>
        <w:gridCol w:w="1961"/>
        <w:gridCol w:w="830"/>
        <w:gridCol w:w="2038"/>
      </w:tblGrid>
      <w:tr w:rsidR="003600B7" w14:paraId="7A3F8D7E" w14:textId="77777777" w:rsidTr="003600B7">
        <w:tc>
          <w:tcPr>
            <w:tcW w:w="1728" w:type="dxa"/>
            <w:hideMark/>
          </w:tcPr>
          <w:p w14:paraId="6AD85CF1" w14:textId="77777777" w:rsidR="003600B7" w:rsidRDefault="003600B7">
            <w:pPr>
              <w:jc w:val="both"/>
            </w:pPr>
            <w:r>
              <w:t>Home Phone: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972827D" w14:textId="235C3E65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5"/>
                    <w:format w:val="(###) ###-####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 w:rsidR="00616E5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1497" w:type="dxa"/>
            <w:hideMark/>
          </w:tcPr>
          <w:p w14:paraId="0904AF7C" w14:textId="77777777" w:rsidR="003600B7" w:rsidRDefault="003600B7">
            <w:pPr>
              <w:jc w:val="both"/>
            </w:pPr>
            <w:r>
              <w:t>Work Phone:</w:t>
            </w:r>
          </w:p>
        </w:tc>
        <w:tc>
          <w:tcPr>
            <w:tcW w:w="196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CCD2C2" w14:textId="77777777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5"/>
                    <w:format w:val="(###) ###-####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830" w:type="dxa"/>
            <w:hideMark/>
          </w:tcPr>
          <w:p w14:paraId="33BE247C" w14:textId="77777777" w:rsidR="003600B7" w:rsidRDefault="003600B7">
            <w:pPr>
              <w:jc w:val="both"/>
            </w:pPr>
            <w:r>
              <w:t>Other:</w:t>
            </w:r>
          </w:p>
        </w:tc>
        <w:tc>
          <w:tcPr>
            <w:tcW w:w="203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8A71E1" w14:textId="77777777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5"/>
                    <w:format w:val="(###) ###-####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732402EC" w14:textId="77777777" w:rsidR="003600B7" w:rsidRDefault="003600B7" w:rsidP="003600B7">
      <w:pPr>
        <w:jc w:val="both"/>
        <w:rPr>
          <w:sz w:val="12"/>
          <w:szCs w:val="12"/>
        </w:rPr>
      </w:pPr>
    </w:p>
    <w:p w14:paraId="47910428" w14:textId="77777777" w:rsidR="003600B7" w:rsidRDefault="003600B7" w:rsidP="003600B7">
      <w:pPr>
        <w:jc w:val="both"/>
        <w:rPr>
          <w:sz w:val="12"/>
          <w:szCs w:val="12"/>
        </w:rPr>
      </w:pPr>
    </w:p>
    <w:p w14:paraId="21594614" w14:textId="77777777" w:rsidR="003600B7" w:rsidRDefault="003600B7" w:rsidP="003600B7">
      <w:pPr>
        <w:jc w:val="both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80"/>
        <w:gridCol w:w="4500"/>
      </w:tblGrid>
      <w:tr w:rsidR="003600B7" w14:paraId="11D8A080" w14:textId="77777777" w:rsidTr="003600B7">
        <w:tc>
          <w:tcPr>
            <w:tcW w:w="3780" w:type="dxa"/>
            <w:hideMark/>
          </w:tcPr>
          <w:p w14:paraId="78E2350B" w14:textId="77777777" w:rsidR="003600B7" w:rsidRDefault="003600B7">
            <w:pPr>
              <w:jc w:val="both"/>
            </w:pPr>
            <w:r>
              <w:t>Signature of Owner/Agent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19E7A7" w14:textId="5DB7EE50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3E921622" w14:textId="77777777" w:rsidR="003600B7" w:rsidRDefault="003600B7" w:rsidP="003600B7">
      <w:pPr>
        <w:jc w:val="both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80"/>
        <w:gridCol w:w="4500"/>
      </w:tblGrid>
      <w:tr w:rsidR="003600B7" w14:paraId="70D0DC06" w14:textId="77777777" w:rsidTr="003600B7">
        <w:tc>
          <w:tcPr>
            <w:tcW w:w="3780" w:type="dxa"/>
            <w:hideMark/>
          </w:tcPr>
          <w:p w14:paraId="0567E2B5" w14:textId="77777777" w:rsidR="003600B7" w:rsidRDefault="003600B7">
            <w:pPr>
              <w:jc w:val="both"/>
            </w:pPr>
            <w:r>
              <w:t>Print Name of Affiant/Complainant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D70F0BF" w14:textId="160D609A" w:rsidR="003600B7" w:rsidRDefault="003600B7">
            <w:pPr>
              <w:jc w:val="both"/>
            </w:pPr>
            <w:r>
              <w:rPr>
                <w:b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 w:rsidR="00A9318A"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1795D023" w14:textId="77777777" w:rsidR="003600B7" w:rsidRDefault="003600B7" w:rsidP="003600B7">
      <w:pPr>
        <w:jc w:val="both"/>
      </w:pPr>
    </w:p>
    <w:p w14:paraId="695E8F3A" w14:textId="77777777" w:rsidR="003600B7" w:rsidRDefault="003600B7" w:rsidP="003600B7"/>
    <w:p w14:paraId="6BA98CF8" w14:textId="77777777" w:rsidR="003600B7" w:rsidRDefault="003600B7" w:rsidP="003600B7"/>
    <w:p w14:paraId="6291EB52" w14:textId="77777777" w:rsidR="003600B7" w:rsidRDefault="003600B7" w:rsidP="003600B7">
      <w:r>
        <w:t>Subscribed and Sworn to before me, the undersigned authority, on this the _____ day of ____________________ A.D., 20____.</w:t>
      </w:r>
    </w:p>
    <w:p w14:paraId="12FD91EB" w14:textId="77777777" w:rsidR="003600B7" w:rsidRDefault="003600B7" w:rsidP="003600B7">
      <w:pPr>
        <w:jc w:val="both"/>
      </w:pPr>
    </w:p>
    <w:p w14:paraId="24D391C8" w14:textId="77777777" w:rsidR="003600B7" w:rsidRDefault="003600B7" w:rsidP="003600B7">
      <w:pPr>
        <w:jc w:val="both"/>
      </w:pPr>
      <w:r>
        <w:t>Notary Public in and for Harris County, Texas</w:t>
      </w:r>
    </w:p>
    <w:p w14:paraId="638C5BFA" w14:textId="77777777" w:rsidR="003600B7" w:rsidRDefault="003600B7" w:rsidP="003600B7">
      <w:r>
        <w:t>My Commission expires: _____/_____/_____.</w:t>
      </w:r>
    </w:p>
    <w:p w14:paraId="1AB17A1D" w14:textId="77777777" w:rsidR="003600B7" w:rsidRDefault="003600B7" w:rsidP="003600B7">
      <w:pPr>
        <w:jc w:val="both"/>
      </w:pPr>
    </w:p>
    <w:p w14:paraId="25A65A6B" w14:textId="77777777" w:rsidR="003600B7" w:rsidRDefault="003600B7" w:rsidP="003600B7">
      <w:pPr>
        <w:jc w:val="both"/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428"/>
      </w:tblGrid>
      <w:tr w:rsidR="003600B7" w14:paraId="3EE5B97A" w14:textId="77777777" w:rsidTr="003600B7">
        <w:tc>
          <w:tcPr>
            <w:tcW w:w="4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E770F7" w14:textId="77777777" w:rsidR="003600B7" w:rsidRDefault="003600B7">
            <w:pPr>
              <w:jc w:val="both"/>
            </w:pPr>
          </w:p>
        </w:tc>
      </w:tr>
    </w:tbl>
    <w:p w14:paraId="0E096001" w14:textId="77777777" w:rsidR="003600B7" w:rsidRDefault="003600B7" w:rsidP="003600B7">
      <w:pPr>
        <w:jc w:val="both"/>
        <w:rPr>
          <w:sz w:val="8"/>
          <w:szCs w:val="8"/>
        </w:rPr>
      </w:pPr>
    </w:p>
    <w:tbl>
      <w:tblPr>
        <w:tblW w:w="0" w:type="auto"/>
        <w:tblInd w:w="288" w:type="dxa"/>
        <w:tblLook w:val="01E0" w:firstRow="1" w:lastRow="1" w:firstColumn="1" w:lastColumn="1" w:noHBand="0" w:noVBand="0"/>
      </w:tblPr>
      <w:tblGrid>
        <w:gridCol w:w="3434"/>
        <w:gridCol w:w="2360"/>
        <w:gridCol w:w="3278"/>
      </w:tblGrid>
      <w:tr w:rsidR="003600B7" w14:paraId="37C93BB6" w14:textId="77777777" w:rsidTr="003600B7">
        <w:tc>
          <w:tcPr>
            <w:tcW w:w="3600" w:type="dxa"/>
            <w:hideMark/>
          </w:tcPr>
          <w:p w14:paraId="18B4C24F" w14:textId="77777777" w:rsidR="003600B7" w:rsidRDefault="003600B7">
            <w:pPr>
              <w:jc w:val="both"/>
            </w:pPr>
            <w:r>
              <w:t>(Signature of Notary Public)</w:t>
            </w:r>
          </w:p>
        </w:tc>
        <w:tc>
          <w:tcPr>
            <w:tcW w:w="2520" w:type="dxa"/>
          </w:tcPr>
          <w:p w14:paraId="698F1029" w14:textId="77777777" w:rsidR="003600B7" w:rsidRDefault="003600B7">
            <w:pPr>
              <w:jc w:val="both"/>
            </w:pPr>
          </w:p>
        </w:tc>
        <w:tc>
          <w:tcPr>
            <w:tcW w:w="3456" w:type="dxa"/>
            <w:hideMark/>
          </w:tcPr>
          <w:p w14:paraId="306BEF54" w14:textId="77777777" w:rsidR="003600B7" w:rsidRDefault="003600B7">
            <w:pPr>
              <w:jc w:val="both"/>
            </w:pPr>
            <w:r>
              <w:t>[ Notary Seal or Stamp]</w:t>
            </w:r>
          </w:p>
        </w:tc>
      </w:tr>
    </w:tbl>
    <w:p w14:paraId="3E0498EC" w14:textId="77777777" w:rsidR="00F952E1" w:rsidRDefault="00F952E1"/>
    <w:sectPr w:rsidR="00F952E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AF56F" w14:textId="77777777" w:rsidR="00190AE7" w:rsidRDefault="00190AE7" w:rsidP="003600B7">
      <w:r>
        <w:separator/>
      </w:r>
    </w:p>
  </w:endnote>
  <w:endnote w:type="continuationSeparator" w:id="0">
    <w:p w14:paraId="4AA1004C" w14:textId="77777777" w:rsidR="00190AE7" w:rsidRDefault="00190AE7" w:rsidP="003600B7">
      <w:r>
        <w:continuationSeparator/>
      </w:r>
    </w:p>
  </w:endnote>
  <w:endnote w:type="continuationNotice" w:id="1">
    <w:p w14:paraId="7FD3A86C" w14:textId="77777777" w:rsidR="00190AE7" w:rsidRDefault="00190A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4F0F3" w14:textId="77777777" w:rsidR="00190AE7" w:rsidRDefault="00190AE7" w:rsidP="003600B7">
      <w:r>
        <w:separator/>
      </w:r>
    </w:p>
  </w:footnote>
  <w:footnote w:type="continuationSeparator" w:id="0">
    <w:p w14:paraId="757782FF" w14:textId="77777777" w:rsidR="00190AE7" w:rsidRDefault="00190AE7" w:rsidP="003600B7">
      <w:r>
        <w:continuationSeparator/>
      </w:r>
    </w:p>
  </w:footnote>
  <w:footnote w:type="continuationNotice" w:id="1">
    <w:p w14:paraId="09C1B395" w14:textId="77777777" w:rsidR="00190AE7" w:rsidRDefault="00190A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1D589" w14:textId="77777777" w:rsidR="003600B7" w:rsidRPr="0064362E" w:rsidRDefault="0064362E" w:rsidP="003600B7">
    <w:pPr>
      <w:pStyle w:val="Header"/>
      <w:jc w:val="center"/>
      <w:rPr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01D2646" wp14:editId="595245AD">
          <wp:simplePos x="0" y="0"/>
          <wp:positionH relativeFrom="margin">
            <wp:align>right</wp:align>
          </wp:positionH>
          <wp:positionV relativeFrom="paragraph">
            <wp:posOffset>-219075</wp:posOffset>
          </wp:positionV>
          <wp:extent cx="1081174" cy="93027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arris County Constable PCT 2 Shoulder Patch_FINAL_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1174" cy="930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4447D1C4" wp14:editId="124736D4">
          <wp:simplePos x="0" y="0"/>
          <wp:positionH relativeFrom="margin">
            <wp:align>left</wp:align>
          </wp:positionH>
          <wp:positionV relativeFrom="paragraph">
            <wp:posOffset>-256540</wp:posOffset>
          </wp:positionV>
          <wp:extent cx="895350" cy="1024610"/>
          <wp:effectExtent l="0" t="0" r="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PCT 2 Badge LARGE TRANSPARENT BACKGROUND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1024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00B7" w:rsidRPr="0064362E">
      <w:rPr>
        <w:b/>
        <w:sz w:val="32"/>
        <w:szCs w:val="32"/>
      </w:rPr>
      <w:t>JERRY GARCIA</w:t>
    </w:r>
  </w:p>
  <w:p w14:paraId="0259BA25" w14:textId="77777777" w:rsidR="003600B7" w:rsidRPr="0064362E" w:rsidRDefault="003600B7" w:rsidP="003600B7">
    <w:pPr>
      <w:pStyle w:val="Header"/>
      <w:jc w:val="center"/>
      <w:rPr>
        <w:b/>
      </w:rPr>
    </w:pPr>
    <w:r w:rsidRPr="0064362E">
      <w:rPr>
        <w:b/>
      </w:rPr>
      <w:t>CONSTABLE, HARRIS COUNTY PCT 2</w:t>
    </w:r>
  </w:p>
  <w:p w14:paraId="4746DAF5" w14:textId="77777777" w:rsidR="003600B7" w:rsidRDefault="003600B7" w:rsidP="003600B7">
    <w:pPr>
      <w:pStyle w:val="Header"/>
      <w:jc w:val="center"/>
    </w:pPr>
    <w:r>
      <w:t>101 S. Richey St. Suite C.</w:t>
    </w:r>
  </w:p>
  <w:p w14:paraId="044AC7B8" w14:textId="77777777" w:rsidR="003600B7" w:rsidRDefault="003600B7" w:rsidP="003600B7">
    <w:pPr>
      <w:pStyle w:val="Header"/>
      <w:jc w:val="center"/>
    </w:pPr>
    <w:r>
      <w:t>Pasadena, TX 77506</w:t>
    </w:r>
  </w:p>
  <w:p w14:paraId="43DC98BD" w14:textId="77777777" w:rsidR="003600B7" w:rsidRDefault="003600B7" w:rsidP="003600B7">
    <w:pPr>
      <w:pStyle w:val="Header"/>
      <w:jc w:val="center"/>
    </w:pPr>
    <w:r>
      <w:t xml:space="preserve">(713) 477-2766 Fax </w:t>
    </w:r>
    <w:r w:rsidR="0064362E">
      <w:t>(713) 477-534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DAzMzM3NjQ3MjNW0lEKTi0uzszPAykwqQUAG99BDSwAAAA="/>
  </w:docVars>
  <w:rsids>
    <w:rsidRoot w:val="003600B7"/>
    <w:rsid w:val="00007743"/>
    <w:rsid w:val="00095CD7"/>
    <w:rsid w:val="000F20A6"/>
    <w:rsid w:val="0017716F"/>
    <w:rsid w:val="00190AE7"/>
    <w:rsid w:val="00194FB6"/>
    <w:rsid w:val="001B6DEA"/>
    <w:rsid w:val="001E2F41"/>
    <w:rsid w:val="001E7D65"/>
    <w:rsid w:val="0025178A"/>
    <w:rsid w:val="002A48A2"/>
    <w:rsid w:val="002B0A2A"/>
    <w:rsid w:val="002D4410"/>
    <w:rsid w:val="002E64CF"/>
    <w:rsid w:val="003600B7"/>
    <w:rsid w:val="00365B4A"/>
    <w:rsid w:val="003732A3"/>
    <w:rsid w:val="00392CD5"/>
    <w:rsid w:val="003A1D20"/>
    <w:rsid w:val="003A65E5"/>
    <w:rsid w:val="003F6768"/>
    <w:rsid w:val="00413227"/>
    <w:rsid w:val="00471578"/>
    <w:rsid w:val="00493243"/>
    <w:rsid w:val="004E69FC"/>
    <w:rsid w:val="00500D24"/>
    <w:rsid w:val="0052479C"/>
    <w:rsid w:val="00557875"/>
    <w:rsid w:val="00563BD8"/>
    <w:rsid w:val="005D4B73"/>
    <w:rsid w:val="00611A48"/>
    <w:rsid w:val="00616E5A"/>
    <w:rsid w:val="0064362E"/>
    <w:rsid w:val="0067566A"/>
    <w:rsid w:val="00676074"/>
    <w:rsid w:val="006F7949"/>
    <w:rsid w:val="00731226"/>
    <w:rsid w:val="007317BA"/>
    <w:rsid w:val="00775326"/>
    <w:rsid w:val="0077626B"/>
    <w:rsid w:val="007B5524"/>
    <w:rsid w:val="007C1EE9"/>
    <w:rsid w:val="007C2E8F"/>
    <w:rsid w:val="007C7A00"/>
    <w:rsid w:val="007D2563"/>
    <w:rsid w:val="00804D2C"/>
    <w:rsid w:val="00811DC8"/>
    <w:rsid w:val="00812662"/>
    <w:rsid w:val="00837121"/>
    <w:rsid w:val="00855771"/>
    <w:rsid w:val="00857484"/>
    <w:rsid w:val="00885D8E"/>
    <w:rsid w:val="0093193E"/>
    <w:rsid w:val="00950DDA"/>
    <w:rsid w:val="00990BBA"/>
    <w:rsid w:val="009A26A3"/>
    <w:rsid w:val="009E0E65"/>
    <w:rsid w:val="009F69F5"/>
    <w:rsid w:val="00A0761E"/>
    <w:rsid w:val="00A11BD5"/>
    <w:rsid w:val="00A31BCA"/>
    <w:rsid w:val="00A41258"/>
    <w:rsid w:val="00A9318A"/>
    <w:rsid w:val="00AD4424"/>
    <w:rsid w:val="00AF5A32"/>
    <w:rsid w:val="00B0554E"/>
    <w:rsid w:val="00B63636"/>
    <w:rsid w:val="00B82DBC"/>
    <w:rsid w:val="00BA2C89"/>
    <w:rsid w:val="00C13A02"/>
    <w:rsid w:val="00C2041F"/>
    <w:rsid w:val="00C36470"/>
    <w:rsid w:val="00C65810"/>
    <w:rsid w:val="00CB052A"/>
    <w:rsid w:val="00CB4AB8"/>
    <w:rsid w:val="00D448B5"/>
    <w:rsid w:val="00E3131C"/>
    <w:rsid w:val="00E3761E"/>
    <w:rsid w:val="00E570AB"/>
    <w:rsid w:val="00E75566"/>
    <w:rsid w:val="00E91B09"/>
    <w:rsid w:val="00F106DF"/>
    <w:rsid w:val="00F121BC"/>
    <w:rsid w:val="00F216A8"/>
    <w:rsid w:val="00F230CB"/>
    <w:rsid w:val="00F44FA8"/>
    <w:rsid w:val="00F907A1"/>
    <w:rsid w:val="00F952E1"/>
    <w:rsid w:val="00F96713"/>
    <w:rsid w:val="00FA106E"/>
    <w:rsid w:val="00FC5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993205"/>
  <w15:chartTrackingRefBased/>
  <w15:docId w15:val="{FA6A0C04-0D60-4E3F-A30E-187B5C1D9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0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0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00B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00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00B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436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05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2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49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35915f5-e6bd-4bee-b4a3-526c50994cdb">
      <UserInfo>
        <DisplayName>Perez, Ramon (Constable Precinct 2)</DisplayName>
        <AccountId>66</AccountId>
        <AccountType/>
      </UserInfo>
      <UserInfo>
        <DisplayName>Estrada, Jennifer (Constable Precinct 2)</DisplayName>
        <AccountId>80</AccountId>
        <AccountType/>
      </UserInfo>
      <UserInfo>
        <DisplayName>Garcia, Jerry (Constable Precinct 2)</DisplayName>
        <AccountId>5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F1922ADE19B049B16DF2D9BC974822" ma:contentTypeVersion="6" ma:contentTypeDescription="Create a new document." ma:contentTypeScope="" ma:versionID="847bf1ed8697df32d2c7dad10f7f6fa1">
  <xsd:schema xmlns:xsd="http://www.w3.org/2001/XMLSchema" xmlns:xs="http://www.w3.org/2001/XMLSchema" xmlns:p="http://schemas.microsoft.com/office/2006/metadata/properties" xmlns:ns2="12873768-0e13-4a96-993f-f3b9284b445f" xmlns:ns3="f35915f5-e6bd-4bee-b4a3-526c50994cdb" targetNamespace="http://schemas.microsoft.com/office/2006/metadata/properties" ma:root="true" ma:fieldsID="db9e1ea025147893612fc696ab065c7f" ns2:_="" ns3:_="">
    <xsd:import namespace="12873768-0e13-4a96-993f-f3b9284b445f"/>
    <xsd:import namespace="f35915f5-e6bd-4bee-b4a3-526c50994c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73768-0e13-4a96-993f-f3b9284b4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915f5-e6bd-4bee-b4a3-526c50994c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08FA28-E08E-4F79-AC73-AF434DB7FF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DBEFC7-2E04-4D8B-845B-1D9119EABE2B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dcmitype/"/>
    <ds:schemaRef ds:uri="12873768-0e13-4a96-993f-f3b9284b445f"/>
    <ds:schemaRef ds:uri="http://purl.org/dc/elements/1.1/"/>
    <ds:schemaRef ds:uri="http://schemas.microsoft.com/office/2006/metadata/properties"/>
    <ds:schemaRef ds:uri="f35915f5-e6bd-4bee-b4a3-526c50994cd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CCD6721-FEDC-4265-AABC-53A504659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73768-0e13-4a96-993f-f3b9284b445f"/>
    <ds:schemaRef ds:uri="f35915f5-e6bd-4bee-b4a3-526c50994c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cy, Patrick (HCTRA)</dc:creator>
  <cp:keywords/>
  <dc:description/>
  <cp:lastModifiedBy>Estrada, Raul (Constable Precinct 2)</cp:lastModifiedBy>
  <cp:revision>3</cp:revision>
  <cp:lastPrinted>2024-09-17T15:19:00Z</cp:lastPrinted>
  <dcterms:created xsi:type="dcterms:W3CDTF">2026-01-14T19:37:00Z</dcterms:created>
  <dcterms:modified xsi:type="dcterms:W3CDTF">2026-04-2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F1922ADE19B049B16DF2D9BC974822</vt:lpwstr>
  </property>
  <property fmtid="{D5CDD505-2E9C-101B-9397-08002B2CF9AE}" pid="3" name="GrammarlyDocumentId">
    <vt:lpwstr>50919d8e321fbba9d59a68f3eb9d53f2e3d564860cf85c9e361aab02f2eb8204</vt:lpwstr>
  </property>
</Properties>
</file>